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30BEA" w14:textId="62F5B247" w:rsidR="00615AC7" w:rsidRDefault="001A7E67" w:rsidP="001A7E67">
      <w:pPr>
        <w:pStyle w:val="Heading1"/>
      </w:pPr>
      <w:r>
        <w:t>Debug Setup:</w:t>
      </w:r>
    </w:p>
    <w:p w14:paraId="732453DE" w14:textId="0AC01EEA" w:rsidR="001A7E67" w:rsidRDefault="001A7E67" w:rsidP="001A7E67">
      <w:pPr>
        <w:pStyle w:val="Heading2"/>
      </w:pPr>
      <w:r>
        <w:t>Setup the command string</w:t>
      </w:r>
    </w:p>
    <w:p w14:paraId="2E1E9C94" w14:textId="77777777" w:rsidR="001A7E67" w:rsidRDefault="001A7E67" w:rsidP="001A7E67">
      <w:pPr>
        <w:keepNext/>
      </w:pPr>
      <w:r w:rsidRPr="001A7E67">
        <w:drawing>
          <wp:inline distT="0" distB="0" distL="0" distR="0" wp14:anchorId="2F8B7DAC" wp14:editId="15F2C981">
            <wp:extent cx="5943600" cy="4167505"/>
            <wp:effectExtent l="0" t="0" r="0" b="4445"/>
            <wp:docPr id="170125231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252315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C775E" w14:textId="7F921690" w:rsidR="001A7E67" w:rsidRDefault="001A7E67" w:rsidP="001A7E67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– Configure the Command option for the excel.exe </w:t>
      </w:r>
      <w:proofErr w:type="gramStart"/>
      <w:r>
        <w:t>location</w:t>
      </w:r>
      <w:proofErr w:type="gramEnd"/>
    </w:p>
    <w:p w14:paraId="28A6BDD0" w14:textId="08BA6659" w:rsidR="001A7E67" w:rsidRDefault="001A7E67" w:rsidP="001A7E67">
      <w:pPr>
        <w:pStyle w:val="Heading2"/>
      </w:pPr>
      <w:r>
        <w:t xml:space="preserve">Add the location of the </w:t>
      </w:r>
      <w:proofErr w:type="spellStart"/>
      <w:r>
        <w:t>dll</w:t>
      </w:r>
      <w:proofErr w:type="spellEnd"/>
      <w:r>
        <w:t xml:space="preserve"> to the Path:</w:t>
      </w:r>
    </w:p>
    <w:p w14:paraId="3ABED598" w14:textId="77777777" w:rsidR="001A7E67" w:rsidRDefault="001A7E67" w:rsidP="001A7E67">
      <w:pPr>
        <w:keepNext/>
      </w:pPr>
      <w:r>
        <w:rPr>
          <w:noProof/>
        </w:rPr>
        <w:drawing>
          <wp:inline distT="0" distB="0" distL="0" distR="0" wp14:anchorId="38680EF9" wp14:editId="09215E58">
            <wp:extent cx="4629150" cy="1574800"/>
            <wp:effectExtent l="19050" t="19050" r="19050" b="25400"/>
            <wp:docPr id="8016406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1574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D4F4B4" w14:textId="03538907" w:rsidR="001A7E67" w:rsidRDefault="001A7E67" w:rsidP="001A7E67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– Adding the .</w:t>
      </w:r>
      <w:proofErr w:type="spellStart"/>
      <w:r>
        <w:t>dll</w:t>
      </w:r>
      <w:proofErr w:type="spellEnd"/>
      <w:r>
        <w:t xml:space="preserve"> location to the </w:t>
      </w:r>
      <w:proofErr w:type="gramStart"/>
      <w:r>
        <w:t>Path</w:t>
      </w:r>
      <w:proofErr w:type="gramEnd"/>
    </w:p>
    <w:p w14:paraId="0CDCB378" w14:textId="09DDB8EC" w:rsidR="009D35D0" w:rsidRDefault="009D35D0">
      <w:r>
        <w:br w:type="page"/>
      </w:r>
    </w:p>
    <w:p w14:paraId="1A0BDD4D" w14:textId="23EE79D1" w:rsidR="009D35D0" w:rsidRDefault="005D2338" w:rsidP="005D2338">
      <w:pPr>
        <w:pStyle w:val="Heading2"/>
      </w:pPr>
      <w:r>
        <w:lastRenderedPageBreak/>
        <w:t>Add the location to Debug Environment:</w:t>
      </w:r>
    </w:p>
    <w:p w14:paraId="1529ECE4" w14:textId="72AF5693" w:rsidR="005D2338" w:rsidRDefault="005D2338" w:rsidP="009D35D0">
      <w:r w:rsidRPr="005D2338">
        <w:drawing>
          <wp:inline distT="0" distB="0" distL="0" distR="0" wp14:anchorId="4B992C0E" wp14:editId="3EB13EE5">
            <wp:extent cx="5943600" cy="3141980"/>
            <wp:effectExtent l="0" t="0" r="0" b="1270"/>
            <wp:docPr id="181667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67272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C0D6A" w14:textId="77777777" w:rsidR="005D2338" w:rsidRPr="009D35D0" w:rsidRDefault="005D2338" w:rsidP="009D35D0"/>
    <w:p w14:paraId="0F632180" w14:textId="77777777" w:rsidR="001A7E67" w:rsidRPr="001A7E67" w:rsidRDefault="001A7E67" w:rsidP="001A7E67"/>
    <w:p w14:paraId="683878CA" w14:textId="77777777" w:rsidR="001A7E67" w:rsidRPr="001A7E67" w:rsidRDefault="001A7E67" w:rsidP="001A7E67"/>
    <w:sectPr w:rsidR="001A7E67" w:rsidRPr="001A7E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2N7e0MDYztzQ1tTRR0lEKTi0uzszPAykwrAUA9jNiNCwAAAA="/>
  </w:docVars>
  <w:rsids>
    <w:rsidRoot w:val="008C0596"/>
    <w:rsid w:val="001A7E67"/>
    <w:rsid w:val="005D2338"/>
    <w:rsid w:val="00615AC7"/>
    <w:rsid w:val="008C0596"/>
    <w:rsid w:val="009D3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1B631"/>
  <w15:chartTrackingRefBased/>
  <w15:docId w15:val="{63A8EE50-A826-47C5-B98E-A4A0DE41C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7E6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7E6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1A7E6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A7E6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A7E6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43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Howard</dc:creator>
  <cp:keywords/>
  <dc:description/>
  <cp:lastModifiedBy>Brian Howard</cp:lastModifiedBy>
  <cp:revision>4</cp:revision>
  <dcterms:created xsi:type="dcterms:W3CDTF">2023-09-16T22:46:00Z</dcterms:created>
  <dcterms:modified xsi:type="dcterms:W3CDTF">2023-09-16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64689084b6b4c09928de0ccec9247235dcfc3ca71c5109a0c9e8b347661c92</vt:lpwstr>
  </property>
</Properties>
</file>